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 Classification Diagnostics for the 4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-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-Class Propor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mcaP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AvePP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OCC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238, 0.3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125, 0.1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6, 0.7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257, 0.3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              <i>Note.</i>
                <i>f</i>
                <sub>r</sub>
                 = response pattern frequency; P
                <sub>
                  <i>k</i>
                </sub>
                 = posterior class probabilities
             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22:19:54Z</dcterms:created>
  <dcterms:modified xsi:type="dcterms:W3CDTF">2023-06-06T2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